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50E5F3" w14:textId="77777777" w:rsidR="00B43F8E" w:rsidRDefault="00B43F8E"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0FB606E5" w14:textId="77777777" w:rsidTr="00071E36">
        <w:tc>
          <w:tcPr>
            <w:tcW w:w="2425" w:type="dxa"/>
          </w:tcPr>
          <w:p w14:paraId="7C9267C7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17A42898" w14:textId="77777777" w:rsidR="00BC28BD" w:rsidRPr="00225C44" w:rsidRDefault="00A554F1" w:rsidP="0000618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0061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C28BD" w:rsidRPr="00225C44" w14:paraId="203DE46F" w14:textId="77777777" w:rsidTr="00071E36">
        <w:tc>
          <w:tcPr>
            <w:tcW w:w="2425" w:type="dxa"/>
          </w:tcPr>
          <w:p w14:paraId="55333118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27EF3E83" w14:textId="77777777" w:rsidR="00BC28BD" w:rsidRPr="00225C44" w:rsidRDefault="0000618B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 Dimensional Arrays</w:t>
            </w:r>
          </w:p>
        </w:tc>
      </w:tr>
    </w:tbl>
    <w:p w14:paraId="01713CB0" w14:textId="77777777" w:rsidR="00C81FAC" w:rsidRDefault="00C81FAC" w:rsidP="0000618B">
      <w:pPr>
        <w:pStyle w:val="BodyText2"/>
        <w:rPr>
          <w:rFonts w:eastAsiaTheme="minorHAnsi"/>
          <w:sz w:val="10"/>
          <w:szCs w:val="24"/>
        </w:rPr>
      </w:pPr>
    </w:p>
    <w:p w14:paraId="7031CE8D" w14:textId="77777777" w:rsidR="0000618B" w:rsidRDefault="0000618B" w:rsidP="0000618B">
      <w:pPr>
        <w:pStyle w:val="BodyText2"/>
        <w:rPr>
          <w:rFonts w:eastAsiaTheme="minorHAnsi"/>
          <w:sz w:val="10"/>
          <w:szCs w:val="24"/>
        </w:rPr>
      </w:pPr>
    </w:p>
    <w:p w14:paraId="41CDF448" w14:textId="77777777" w:rsidR="0000618B" w:rsidRDefault="0000618B" w:rsidP="0000618B">
      <w:pPr>
        <w:pStyle w:val="BodyText2"/>
        <w:rPr>
          <w:rFonts w:eastAsiaTheme="minorHAnsi"/>
          <w:szCs w:val="24"/>
        </w:rPr>
      </w:pPr>
    </w:p>
    <w:p w14:paraId="15213351" w14:textId="77777777" w:rsidR="0000618B" w:rsidRDefault="0000618B" w:rsidP="0000618B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a Single dimensional array with 10 elements. Input the values to the array and find the followings;</w:t>
      </w:r>
    </w:p>
    <w:p w14:paraId="35BA7701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inimum value</w:t>
      </w:r>
    </w:p>
    <w:p w14:paraId="4D742D44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aximum value</w:t>
      </w:r>
    </w:p>
    <w:p w14:paraId="7CF9639D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Average value</w:t>
      </w:r>
    </w:p>
    <w:p w14:paraId="066F7D0B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Reverse order of values</w:t>
      </w:r>
    </w:p>
    <w:p w14:paraId="7E1CBDF9" w14:textId="77777777" w:rsidR="0000618B" w:rsidRDefault="0000618B" w:rsidP="0000618B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2FB0F564" w14:textId="77777777" w:rsidR="00FC7EE6" w:rsidRDefault="0000618B" w:rsidP="00FC7EE6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two single dimensional array with the size given by the user and find , display the followings;</w:t>
      </w:r>
    </w:p>
    <w:p w14:paraId="32C2C197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Sum ( Adding values of each element of an array)</w:t>
      </w:r>
    </w:p>
    <w:p w14:paraId="74898389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Sum (Adding values of each relative elements of an array and store them in third array)</w:t>
      </w:r>
    </w:p>
    <w:p w14:paraId="5A881C20" w14:textId="77777777" w:rsidR="00FC7EE6" w:rsidRP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Product (Multiply values of each relative elements of an array and store them in third array)</w:t>
      </w:r>
    </w:p>
    <w:p w14:paraId="32ABCD1F" w14:textId="77777777" w:rsidR="00DE634E" w:rsidRPr="00FC7EE6" w:rsidRDefault="00FC7EE6" w:rsidP="00DE634E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Product</w:t>
      </w:r>
      <w:r w:rsidR="00DE634E">
        <w:rPr>
          <w:rFonts w:eastAsiaTheme="minorHAnsi"/>
          <w:szCs w:val="24"/>
        </w:rPr>
        <w:t xml:space="preserve"> (Multiply values of each relative elements of an array and store them in third array. After placing the values in third array add all the values)</w:t>
      </w:r>
    </w:p>
    <w:p w14:paraId="03E8DB68" w14:textId="77777777" w:rsidR="00FC7EE6" w:rsidRDefault="00FC7EE6" w:rsidP="00DE634E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1735E0A7" w14:textId="77777777" w:rsidR="00FC7EE6" w:rsidRPr="00FC7EE6" w:rsidRDefault="00FC7EE6" w:rsidP="00FC7EE6">
      <w:pPr>
        <w:pStyle w:val="BodyText2"/>
        <w:spacing w:line="360" w:lineRule="auto"/>
        <w:ind w:left="720"/>
        <w:rPr>
          <w:rFonts w:eastAsiaTheme="minorHAnsi"/>
          <w:szCs w:val="24"/>
        </w:rPr>
      </w:pPr>
    </w:p>
    <w:p w14:paraId="08F81F2B" w14:textId="77777777" w:rsidR="0000618B" w:rsidRPr="00FC7EE6" w:rsidRDefault="0000618B" w:rsidP="0000618B">
      <w:pPr>
        <w:pStyle w:val="BodyText2"/>
        <w:ind w:left="720"/>
        <w:rPr>
          <w:rFonts w:eastAsiaTheme="minorHAnsi"/>
          <w:szCs w:val="24"/>
        </w:rPr>
      </w:pPr>
    </w:p>
    <w:sectPr w:rsidR="0000618B" w:rsidRPr="00FC7EE6" w:rsidSect="00586AF4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16A2"/>
    <w:multiLevelType w:val="hybridMultilevel"/>
    <w:tmpl w:val="4586B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3"/>
    <w:lvlOverride w:ilvl="0">
      <w:startOverride w:val="4"/>
    </w:lvlOverride>
  </w:num>
  <w:num w:numId="5">
    <w:abstractNumId w:val="2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zNDc2NjO1MDJS0lEKTi0uzszPAykwrAUAZPm6aiwAAAA="/>
  </w:docVars>
  <w:rsids>
    <w:rsidRoot w:val="00C6224D"/>
    <w:rsid w:val="0000618B"/>
    <w:rsid w:val="00071E36"/>
    <w:rsid w:val="00163478"/>
    <w:rsid w:val="002144BD"/>
    <w:rsid w:val="00225C44"/>
    <w:rsid w:val="00263C4F"/>
    <w:rsid w:val="00300A09"/>
    <w:rsid w:val="00323BF9"/>
    <w:rsid w:val="003D337F"/>
    <w:rsid w:val="00421343"/>
    <w:rsid w:val="004752A9"/>
    <w:rsid w:val="004B5F95"/>
    <w:rsid w:val="004C1E75"/>
    <w:rsid w:val="00586AF4"/>
    <w:rsid w:val="00612885"/>
    <w:rsid w:val="006964BE"/>
    <w:rsid w:val="00811D84"/>
    <w:rsid w:val="00844116"/>
    <w:rsid w:val="00A33DD4"/>
    <w:rsid w:val="00A35F83"/>
    <w:rsid w:val="00A554F1"/>
    <w:rsid w:val="00AA7B34"/>
    <w:rsid w:val="00B43F8E"/>
    <w:rsid w:val="00BC28BD"/>
    <w:rsid w:val="00C0510F"/>
    <w:rsid w:val="00C2309E"/>
    <w:rsid w:val="00C6224D"/>
    <w:rsid w:val="00C81FAC"/>
    <w:rsid w:val="00CA69ED"/>
    <w:rsid w:val="00DE634E"/>
    <w:rsid w:val="00ED72C1"/>
    <w:rsid w:val="00F45F80"/>
    <w:rsid w:val="00F548AE"/>
    <w:rsid w:val="00FC7EE6"/>
    <w:rsid w:val="00F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71B9A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D6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C7EE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C7EE6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2</cp:revision>
  <dcterms:created xsi:type="dcterms:W3CDTF">2020-04-05T07:17:00Z</dcterms:created>
  <dcterms:modified xsi:type="dcterms:W3CDTF">2020-04-05T07:17:00Z</dcterms:modified>
</cp:coreProperties>
</file>